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 COOKIE #EU2426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26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CINNAMAL; 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775 – 3.5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25125 – 0.5062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3125 – 0.27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15 – 0.025</w:t>
            </w:r>
          </w:p>
        </w:tc>
        <w:tc>
          <w:tcPr>
            <w:tcW w:w="3118" w:type="dxa"/>
          </w:tcPr>
          <w:p w:rsidR="00827634" w:rsidRPr="00E158AE" w:rsidP="009B0F88" w14:textId="7E488380">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05 – 0.012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lt; 0.000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lt; 0.000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lt; 0.0005</w:t>
            </w:r>
          </w:p>
        </w:tc>
        <w:tc>
          <w:tcPr>
            <w:tcW w:w="3118" w:type="dxa"/>
          </w:tcPr>
          <w:p w:rsidR="00827634" w:rsidRPr="00E158AE" w:rsidP="009B0F88" w14:textId="7E488380">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CINNAMA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4253" w:type="dxa"/>
          </w:tcPr>
          <w:p w:rsidR="00827634" w:rsidRPr="00E158AE" w:rsidP="009B0F88" w14:paraId="12970379" w14:textId="79A64A3E">
            <w:pPr>
              <w:pStyle w:val="SDSTableTextNormal"/>
              <w:rPr>
                <w:noProof w:val="0"/>
              </w:rPr>
            </w:pPr>
            <w:r w:rsidRPr="00E158AE">
              <w:rPr>
                <w:noProof/>
              </w:rPr>
              <w:t>(0.01 ≤ C &lt; 100) 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AL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 weight</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alpha.-Pinene (80-56-8)</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 COOKIE #EU2426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INNAMAL (104-55-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Propionyl (600-14-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pha.-Pinene (80-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GINGER COOKIE #EU2426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AL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Acetyl Propionyl ; (R)-p-mentha-1,8-diene, d-limonene ; .beta.-Pinene ; .alph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INGER COOKIE #EU24263F 5% in DPG ; CINNAMAL ; benzaldehyde ; Eugenol ; Acetyl Propiony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INGER COOKIE #EU24263F 5% in DPG ; CINNAMAL ; benzyl benzoate ; (R)-p-mentha-1,8-diene, d-limonene ; .alpha.-Pi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Acetyl Propionyl ; (R)-p-mentha-1,8-diene, d-limonene ; .beta.-Pinene ; .alph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18/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18/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7</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GINGER COOKIE #EU2426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GINGER COOKIE #EU2426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18/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